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b4889f7944255829855e8f8578ba41ad7aa687"/>
    <w:p>
      <w:pPr>
        <w:pStyle w:val="Heading3"/>
      </w:pPr>
      <w:r>
        <w:t xml:space="preserve">Отрадное с Алтуфьевым соединит новый переезд</w:t>
      </w:r>
    </w:p>
    <w:p>
      <w:pPr>
        <w:pStyle w:val="FirstParagraph"/>
      </w:pPr>
      <w:r>
        <w:t xml:space="preserve">30.07.2020</w:t>
      </w:r>
    </w:p>
    <w:p>
      <w:pPr>
        <w:pStyle w:val="BodyText"/>
      </w:pPr>
      <w:r>
        <w:rPr>
          <w:iCs/>
          <w:i/>
          <w:bCs/>
          <w:b/>
        </w:rPr>
        <w:t xml:space="preserve">Центр организации дорожного движения (ЦОДД) совместно с префектурой СВАО организовал онлайн-встречи с горожанами. Об этом пишет газета «Звездный Бульвар».</w:t>
      </w:r>
      <w:r>
        <w:br/>
      </w:r>
      <w:r>
        <w:br/>
      </w:r>
      <w:r>
        <w:t xml:space="preserve">Так, житель Отрадного предложил сделать пешеходный переход из его района в соседний Алтуфьевский через железную дорогу, проходящую под 3-м Алтуфьевским путепроводом.</w:t>
      </w:r>
      <w:r>
        <w:br/>
      </w:r>
      <w:r>
        <w:br/>
      </w:r>
      <w:r>
        <w:t xml:space="preserve">В материале уточняется, что проблему решат кардинально, оборудовав на этом участке не только переход, но и автомобильный переезд. Регулярного движения по ж/д пути нет: он обслуживает десяток предприятий, грузы к ним подвозят только ночью.</w:t>
      </w:r>
      <w:r>
        <w:br/>
      </w:r>
      <w:r>
        <w:br/>
      </w:r>
      <w:r>
        <w:t xml:space="preserve">Переезд планируют сделать с нечетной стороны Алтуфьевского шоссе, соединив им части имеющегося дублера шоссе. Проектное решение прорабатывается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otradnoe.mos.ru/presscenter/news/detail/908159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Отрадн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otradnoe.mos.ru" TargetMode="External" /><Relationship Type="http://schemas.openxmlformats.org/officeDocument/2006/relationships/hyperlink" Id="rId20" Target="http://otradnoe.mos.ru/presscenter/news/detail/908159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otradnoe.mos.ru" TargetMode="External" /><Relationship Type="http://schemas.openxmlformats.org/officeDocument/2006/relationships/hyperlink" Id="rId20" Target="http://otradnoe.mos.ru/presscenter/news/detail/908159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4T00:40:07Z</dcterms:created>
  <dcterms:modified xsi:type="dcterms:W3CDTF">2025-04-04T00:4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